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dia</w:t>
      </w:r>
      <w:r>
        <w:t xml:space="preserve"> </w:t>
      </w:r>
      <w:r>
        <w:t xml:space="preserve">Mumbai)</w:t>
      </w:r>
    </w:p>
    <w:bookmarkStart w:id="21"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PIN Code]</w:t>
      </w:r>
      <w:r>
        <w:br/>
      </w:r>
      <w:r>
        <w:t xml:space="preserve">[Email Address] | [Phone Number] | [LinkedIn/Portfolio URL]</w:t>
      </w:r>
    </w:p>
    <w:p>
      <w:pPr>
        <w:pStyle w:val="BodyText"/>
      </w:pPr>
      <w:r>
        <w:t xml:space="preserve">[Date]</w:t>
      </w:r>
    </w:p>
    <w:p>
      <w:pPr>
        <w:pStyle w:val="BodyText"/>
      </w:pPr>
      <w:r>
        <w:t xml:space="preserve">Human Resources Department</w:t>
      </w:r>
      <w:r>
        <w:br/>
      </w:r>
      <w:r>
        <w:t xml:space="preserve">[Company Name]</w:t>
      </w:r>
      <w:r>
        <w:br/>
      </w:r>
      <w:r>
        <w:t xml:space="preserve">[Company Address]</w:t>
      </w:r>
      <w:r>
        <w:br/>
      </w:r>
      <w:r>
        <w:t xml:space="preserve">Mumbai, Maharashtra 400001</w:t>
      </w:r>
    </w:p>
    <w:bookmarkStart w:id="20" w:name="X014af86ea60b9a72a16ab7cafdaccc3e3c1d441"/>
    <w:p>
      <w:pPr>
        <w:pStyle w:val="Heading2"/>
      </w:pPr>
      <w:r>
        <w:t xml:space="preserve">Subject: Application for the Position of Mechanical Engineer</w:t>
      </w:r>
    </w:p>
    <w:p>
      <w:pPr>
        <w:pStyle w:val="FirstParagraph"/>
      </w:pPr>
      <w:r>
        <w:t xml:space="preserve">Dear Hiring Manager,</w:t>
      </w:r>
    </w:p>
    <w:p>
      <w:pPr>
        <w:pStyle w:val="BodyText"/>
      </w:pPr>
      <w:r>
        <w:t xml:space="preserve">I am writing to express my enthusiastic interest in the Mechanical Engineer position at [Company Name], as advertised. With a strong academic background in mechanical engineering, hands-on experience in design and development projects, and a deep understanding of the dynamic industrial landscape in India Mumbai, I am confident that my skills align with the requirements of this role. As an aspiring mechanical engineer with a passion for innovation and problem-solving, I am eager to contribute to your organization’s mission of delivering cutting-edge engineering solutions.</w:t>
      </w:r>
    </w:p>
    <w:p>
      <w:pPr>
        <w:pStyle w:val="BodyText"/>
      </w:pPr>
      <w:r>
        <w:t xml:space="preserve">Having completed my Bachelor’s degree in Mechanical Engineering from [University Name] and gaining practical experience through internships at [Relevant Companies or Projects], I have developed a solid foundation in core mechanical engineering principles. My expertise spans areas such as thermodynamics, fluid mechanics, CAD software (SolidWorks, AutoCAD), and project management. I am particularly drawn to the opportunity at [Company Name] because of your reputation for excellence in [specific industry or project type relevant to Mumbai’s engineering sector].</w:t>
      </w:r>
    </w:p>
    <w:p>
      <w:pPr>
        <w:pStyle w:val="BodyText"/>
      </w:pPr>
      <w:r>
        <w:t xml:space="preserve">India Mumbai is a hub of technological advancement and industrial growth, making it an ideal location for engineers who are driven to create impactful solutions. The city’s unique challenges—ranging from infrastructure development to sustainable manufacturing—require innovative thinking and technical expertise. As a local professional with a keen understanding of Mumbai’s engineering demands, I am committed to leveraging my skills to address these challenges and contribute to the region’s progress. Whether it is optimizing mechanical systems for energy efficiency or designing components for advanced machinery, I thrive in environments that demand precision and creativity.</w:t>
      </w:r>
    </w:p>
    <w:p>
      <w:pPr>
        <w:pStyle w:val="BodyText"/>
      </w:pPr>
      <w:r>
        <w:t xml:space="preserve">During my internship at [Company Name or Project], I was responsible for [specific task, e.g., "designing a heat exchanger system to improve thermal efficiency"]. This experience honed my ability to translate theoretical knowledge into practical applications while collaborating with cross-functional teams. I also led a project to [mention a specific achievement, e.g., "reduce material waste by 15% through process optimization"], which was recognized for its contribution to cost savings and sustainability. These experiences have reinforced my belief that mechanical engineering is not just about technical excellence but also about delivering solutions that meet real-world needs.</w:t>
      </w:r>
    </w:p>
    <w:p>
      <w:pPr>
        <w:pStyle w:val="BodyText"/>
      </w:pPr>
      <w:r>
        <w:t xml:space="preserve">What excites me most about [Company Name] is your focus on [specific company value or project, e.g., "innovative automotive technology"]. As a Mechanical Engineer in India Mumbai, I have witnessed the transformative potential of such initiatives in shaping the future of industries. I am particularly interested in contributing to projects that align with your goals of [mention specific goal, e.g., "developing eco-friendly manufacturing processes"]. My proactive approach, attention to detail, and ability to work under pressure make me well-suited for this role. I am also eager to learn from the experienced professionals at [Company Name] and grow as a mechanical engineer in one of the most vibrant industrial centers in India.</w:t>
      </w:r>
    </w:p>
    <w:p>
      <w:pPr>
        <w:pStyle w:val="BodyText"/>
      </w:pPr>
      <w:r>
        <w:t xml:space="preserve">India Mumbai offers a unique blend of opportunities for engineers who are passionate about innovation and continuous learning. The city’s bustling infrastructure, growing demand for renewable energy solutions, and advancements in automation create a fertile ground for mechanical engineers to make a lasting impact. As someone deeply rooted in this ecosystem, I am motivated to contribute my technical skills and dedication to [Company Name]’s success. My goal is not only to excel in the role but also to become an integral part of your team’s journey toward excellence.</w:t>
      </w:r>
    </w:p>
    <w:p>
      <w:pPr>
        <w:pStyle w:val="BodyText"/>
      </w:pPr>
      <w:r>
        <w:t xml:space="preserve">I am confident that my academic qualifications, practical experience, and commitment to engineering excellence make me a strong candidate for the Mechanical Engineer position. I would be thrilled to bring my expertise and enthusiasm to [Company Name] and contribute to your continued growth in the competitive Indian market. Thank you for considering my application. I look forward to the opportunity to discuss how I can add value to your organization.</w:t>
      </w:r>
    </w:p>
    <w:p>
      <w:pPr>
        <w:pStyle w:val="BodyText"/>
      </w:pPr>
      <w:r>
        <w:t xml:space="preserve">Sincerely,</w:t>
      </w:r>
      <w:r>
        <w:br/>
      </w:r>
      <w:r>
        <w:rPr>
          <w:bCs/>
          <w:b/>
        </w:rPr>
        <w:t xml:space="preserve">[Your Full Name]</w:t>
      </w:r>
      <w:r>
        <w:br/>
      </w:r>
      <w:r>
        <w:t xml:space="preserve">[Signature (if submitting a physical copy)]</w:t>
      </w:r>
    </w:p>
    <w:p>
      <w:r>
        <w:pict>
          <v:rect style="width:0;height:1.5pt" o:hralign="center" o:hrstd="t" o:hr="t"/>
        </w:pict>
      </w:r>
    </w:p>
    <w:p>
      <w:pPr>
        <w:pStyle w:val="FirstParagraph"/>
      </w:pPr>
      <w:r>
        <w:t xml:space="preserve">This document is generated for the purpose of applying to a Mechanical Engineer position in India Mumb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dia Mumbai)</dc:title>
  <dc:creator/>
  <cp:keywords/>
  <dcterms:created xsi:type="dcterms:W3CDTF">2025-12-10T21:31:16Z</dcterms:created>
  <dcterms:modified xsi:type="dcterms:W3CDTF">2025-12-10T21:31:16Z</dcterms:modified>
</cp:coreProperties>
</file>

<file path=docProps/custom.xml><?xml version="1.0" encoding="utf-8"?>
<Properties xmlns="http://schemas.openxmlformats.org/officeDocument/2006/custom-properties" xmlns:vt="http://schemas.openxmlformats.org/officeDocument/2006/docPropsVTypes"/>
</file>